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1F9" w:rsidRDefault="00ED11F9" w:rsidP="00ED11F9">
      <w:pPr>
        <w:rPr>
          <w:rFonts w:ascii="Times New Roman" w:hAnsi="Times New Roman" w:cs="Times New Roman"/>
          <w:b/>
          <w:bCs/>
          <w:color w:val="C0C0C0"/>
        </w:rPr>
      </w:pPr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CD0414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C0C0C0"/>
              </w:rPr>
            </w:pPr>
            <w:r w:rsidRPr="001134B2">
              <w:rPr>
                <w:sz w:val="20"/>
                <w:szCs w:val="20"/>
              </w:rPr>
              <w:t xml:space="preserve">Nazwa </w:t>
            </w:r>
            <w:r>
              <w:rPr>
                <w:sz w:val="20"/>
                <w:szCs w:val="20"/>
              </w:rPr>
              <w:t>zajęć</w:t>
            </w:r>
            <w:r w:rsidRPr="001134B2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955838" w:rsidRDefault="00955838" w:rsidP="00417454">
            <w:pPr>
              <w:spacing w:line="240" w:lineRule="auto"/>
              <w:rPr>
                <w:b/>
                <w:sz w:val="20"/>
                <w:szCs w:val="20"/>
              </w:rPr>
            </w:pPr>
            <w:r w:rsidRPr="00955838">
              <w:rPr>
                <w:rFonts w:ascii="Arial" w:hAnsi="Arial" w:cs="Arial"/>
                <w:b/>
                <w:sz w:val="20"/>
                <w:szCs w:val="20"/>
              </w:rPr>
              <w:t>Mechanizmy odporności roślin na szkodniki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3A2588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3A2588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3A2588" w:rsidRDefault="006A04DD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  <w:r w:rsidR="00955838">
              <w:rPr>
                <w:b/>
                <w:bCs/>
                <w:sz w:val="20"/>
                <w:szCs w:val="20"/>
              </w:rPr>
              <w:t>,0</w:t>
            </w:r>
          </w:p>
        </w:tc>
      </w:tr>
      <w:tr w:rsidR="00CD0414" w:rsidRPr="00AA4169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D0414" w:rsidRPr="00582090" w:rsidRDefault="009B21A4" w:rsidP="009B21A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Nazw</w:t>
            </w:r>
            <w:r>
              <w:rPr>
                <w:sz w:val="16"/>
                <w:szCs w:val="16"/>
              </w:rPr>
              <w:t>a</w:t>
            </w:r>
            <w:r w:rsidRPr="0058209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zajęć w</w:t>
            </w:r>
            <w:r w:rsidR="00CD0414" w:rsidRPr="00582090">
              <w:rPr>
                <w:sz w:val="16"/>
                <w:szCs w:val="16"/>
              </w:rPr>
              <w:t xml:space="preserve"> j</w:t>
            </w:r>
            <w:r w:rsidR="00CD0414">
              <w:rPr>
                <w:sz w:val="16"/>
                <w:szCs w:val="16"/>
              </w:rPr>
              <w:t>. angielski</w:t>
            </w:r>
            <w:r>
              <w:rPr>
                <w:sz w:val="16"/>
                <w:szCs w:val="16"/>
              </w:rPr>
              <w:t>m</w:t>
            </w:r>
            <w:r w:rsidR="00CD0414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D0414" w:rsidRPr="00CF5BC8" w:rsidRDefault="00955838" w:rsidP="00417454">
            <w:pPr>
              <w:spacing w:line="240" w:lineRule="auto"/>
              <w:rPr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Mechanisms of plant resistance to pests</w:t>
            </w:r>
          </w:p>
        </w:tc>
      </w:tr>
      <w:tr w:rsidR="00CD041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D0414" w:rsidRPr="00582090" w:rsidRDefault="00CD0414" w:rsidP="00CD041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jęcia dla </w:t>
            </w:r>
            <w:r w:rsidRPr="00582090">
              <w:rPr>
                <w:sz w:val="16"/>
                <w:szCs w:val="16"/>
              </w:rPr>
              <w:t>kierun</w:t>
            </w:r>
            <w:r>
              <w:rPr>
                <w:sz w:val="16"/>
                <w:szCs w:val="16"/>
              </w:rPr>
              <w:t>ku</w:t>
            </w:r>
            <w:r w:rsidRPr="00582090">
              <w:rPr>
                <w:sz w:val="16"/>
                <w:szCs w:val="16"/>
              </w:rPr>
              <w:t xml:space="preserve"> studiów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D0414" w:rsidRPr="00582090" w:rsidRDefault="00B51E99" w:rsidP="006C766B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Biotechnologia</w:t>
            </w:r>
          </w:p>
        </w:tc>
      </w:tr>
      <w:tr w:rsidR="00CD0414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D0414" w:rsidRPr="00CD0414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D0414" w:rsidRPr="00CD0414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207BBF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207BBF" w:rsidRDefault="00207BBF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207BB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7BBF" w:rsidRPr="00207BBF" w:rsidRDefault="00E75BC9" w:rsidP="006C766B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207BBF" w:rsidRPr="00207BBF" w:rsidRDefault="00207BBF" w:rsidP="00965A2D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207BB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207BBF" w:rsidRPr="00207BBF" w:rsidRDefault="002B5274" w:rsidP="00207BBF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</w:p>
        </w:tc>
      </w:tr>
      <w:tr w:rsidR="00C216CF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216CF" w:rsidRPr="00CD0414" w:rsidRDefault="00C216CF" w:rsidP="00C216CF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Forma</w:t>
            </w:r>
            <w:r>
              <w:rPr>
                <w:sz w:val="16"/>
                <w:szCs w:val="16"/>
              </w:rPr>
              <w:t xml:space="preserve"> studiów:</w:t>
            </w:r>
            <w:r w:rsidRPr="00CD0414">
              <w:rPr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216CF" w:rsidRPr="00207BBF" w:rsidRDefault="00BC31FD" w:rsidP="00C216CF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822514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323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C216CF" w:rsidRPr="00207BBF">
              <w:rPr>
                <w:sz w:val="20"/>
                <w:szCs w:val="16"/>
              </w:rPr>
              <w:t xml:space="preserve"> </w:t>
            </w:r>
            <w:r w:rsidR="00C216CF" w:rsidRPr="00207BBF">
              <w:rPr>
                <w:sz w:val="16"/>
                <w:szCs w:val="16"/>
              </w:rPr>
              <w:t>stacjonarne</w:t>
            </w:r>
          </w:p>
          <w:p w:rsidR="00C216CF" w:rsidRPr="00CD0414" w:rsidRDefault="00BC31FD" w:rsidP="00C216CF">
            <w:pPr>
              <w:spacing w:line="240" w:lineRule="auto"/>
              <w:rPr>
                <w:b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62637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0BE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C216CF">
              <w:rPr>
                <w:sz w:val="16"/>
                <w:szCs w:val="16"/>
              </w:rPr>
              <w:t xml:space="preserve"> </w:t>
            </w:r>
            <w:r w:rsidR="00C216CF" w:rsidRPr="00207BB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216CF" w:rsidRPr="00CD0414" w:rsidRDefault="00C216CF" w:rsidP="00C216CF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CD0414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216CF" w:rsidRPr="00CD0414" w:rsidRDefault="00BC31FD" w:rsidP="00C216CF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69524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C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C216CF" w:rsidRPr="00CD0414">
              <w:rPr>
                <w:sz w:val="16"/>
                <w:szCs w:val="16"/>
              </w:rPr>
              <w:t xml:space="preserve"> p</w:t>
            </w:r>
            <w:r w:rsidR="00C216CF" w:rsidRPr="00CD0414">
              <w:rPr>
                <w:bCs/>
                <w:sz w:val="16"/>
                <w:szCs w:val="16"/>
              </w:rPr>
              <w:t>odstawowe</w:t>
            </w:r>
          </w:p>
          <w:p w:rsidR="00C216CF" w:rsidRPr="00CD0414" w:rsidRDefault="00BC31FD" w:rsidP="00C216CF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477731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83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C216CF" w:rsidRPr="00CD0414">
              <w:rPr>
                <w:sz w:val="16"/>
                <w:szCs w:val="16"/>
              </w:rPr>
              <w:t xml:space="preserve"> </w:t>
            </w:r>
            <w:r w:rsidR="00C216CF" w:rsidRPr="00CD0414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216CF" w:rsidRPr="00CD0414" w:rsidRDefault="00BC31FD" w:rsidP="00C216CF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146901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323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C216CF" w:rsidRPr="00CD0414">
              <w:rPr>
                <w:bCs/>
                <w:sz w:val="16"/>
                <w:szCs w:val="16"/>
              </w:rPr>
              <w:t xml:space="preserve"> obowiązkowe </w:t>
            </w:r>
          </w:p>
          <w:p w:rsidR="00C216CF" w:rsidRPr="00207BBF" w:rsidRDefault="00BC31FD" w:rsidP="00C216CF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4699862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838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☒</w:t>
                </w:r>
              </w:sdtContent>
            </w:sdt>
            <w:r w:rsidR="00C216CF" w:rsidRPr="00CD0414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216CF" w:rsidRPr="00CD0414" w:rsidRDefault="00C216CF" w:rsidP="002B5274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Numer semestru: </w:t>
            </w:r>
            <w:r w:rsidR="002B5274">
              <w:rPr>
                <w:bCs/>
                <w:sz w:val="16"/>
                <w:szCs w:val="16"/>
              </w:rPr>
              <w:t>6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216CF" w:rsidRPr="00CD0414" w:rsidRDefault="00BC31FD" w:rsidP="00C216CF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4173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C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C216CF">
              <w:rPr>
                <w:sz w:val="16"/>
                <w:szCs w:val="16"/>
              </w:rPr>
              <w:t xml:space="preserve"> </w:t>
            </w:r>
            <w:r w:rsidR="00C216CF" w:rsidRPr="00CD0414">
              <w:rPr>
                <w:bCs/>
                <w:sz w:val="16"/>
                <w:szCs w:val="16"/>
              </w:rPr>
              <w:t xml:space="preserve">semestr </w:t>
            </w:r>
            <w:r w:rsidR="00C216CF">
              <w:rPr>
                <w:bCs/>
                <w:sz w:val="16"/>
                <w:szCs w:val="16"/>
              </w:rPr>
              <w:t xml:space="preserve"> zimowy</w:t>
            </w:r>
            <w:r w:rsidR="00C216CF" w:rsidRPr="00CD0414">
              <w:rPr>
                <w:bCs/>
                <w:sz w:val="16"/>
                <w:szCs w:val="16"/>
              </w:rPr>
              <w:br/>
            </w:r>
            <w:sdt>
              <w:sdtPr>
                <w:rPr>
                  <w:sz w:val="16"/>
                  <w:szCs w:val="16"/>
                </w:rPr>
                <w:id w:val="-2160533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838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C216CF">
              <w:rPr>
                <w:sz w:val="16"/>
                <w:szCs w:val="16"/>
              </w:rPr>
              <w:t xml:space="preserve"> </w:t>
            </w:r>
            <w:r w:rsidR="00C216CF">
              <w:rPr>
                <w:bCs/>
                <w:sz w:val="16"/>
                <w:szCs w:val="16"/>
              </w:rPr>
              <w:t xml:space="preserve">semestr </w:t>
            </w:r>
            <w:r w:rsidR="00C216CF" w:rsidRPr="00CD0414">
              <w:rPr>
                <w:bCs/>
                <w:sz w:val="16"/>
                <w:szCs w:val="16"/>
              </w:rPr>
              <w:t xml:space="preserve"> letni</w:t>
            </w:r>
            <w:r w:rsidR="00C216CF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C216CF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216CF" w:rsidRPr="00CD0414" w:rsidRDefault="00C216CF" w:rsidP="00C216CF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216CF" w:rsidRPr="00CD0414" w:rsidRDefault="00C216CF" w:rsidP="00C216CF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16CF" w:rsidRPr="00CD0414" w:rsidRDefault="00C216CF" w:rsidP="00C216CF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Rok akademicki, od którego obowiązuje</w:t>
            </w:r>
            <w:r>
              <w:rPr>
                <w:sz w:val="16"/>
                <w:szCs w:val="16"/>
              </w:rPr>
              <w:t xml:space="preserve"> opis (rocznik)</w:t>
            </w:r>
            <w:r w:rsidRPr="00CD0414">
              <w:rPr>
                <w:sz w:val="16"/>
                <w:szCs w:val="16"/>
              </w:rPr>
              <w:t>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16CF" w:rsidRPr="008C5679" w:rsidRDefault="00D050E9" w:rsidP="00D050E9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</w:t>
            </w:r>
            <w:r w:rsidR="00C216CF" w:rsidRPr="008C5679">
              <w:rPr>
                <w:sz w:val="16"/>
                <w:szCs w:val="16"/>
              </w:rPr>
              <w:t>/202</w:t>
            </w:r>
            <w:r>
              <w:rPr>
                <w:sz w:val="16"/>
                <w:szCs w:val="16"/>
              </w:rPr>
              <w:t>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16CF" w:rsidRPr="00CD0414" w:rsidRDefault="00C216CF" w:rsidP="00C216CF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216CF" w:rsidRPr="006C766B" w:rsidRDefault="006A04DD" w:rsidP="00C216CF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6A04DD">
              <w:rPr>
                <w:b/>
                <w:sz w:val="16"/>
                <w:szCs w:val="16"/>
              </w:rPr>
              <w:t>OGR_BT-1S-6L-45_10</w:t>
            </w:r>
          </w:p>
        </w:tc>
      </w:tr>
      <w:tr w:rsidR="00C216CF" w:rsidRPr="00CD0414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216CF" w:rsidRPr="00CD0414" w:rsidRDefault="00C216CF" w:rsidP="00C216CF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955838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955838" w:rsidRPr="00582090" w:rsidRDefault="00955838" w:rsidP="00955838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Koordynator </w:t>
            </w:r>
            <w:r>
              <w:rPr>
                <w:sz w:val="16"/>
                <w:szCs w:val="16"/>
              </w:rPr>
              <w:t>zajęć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55838" w:rsidRDefault="00AA4169" w:rsidP="00955838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 Emilia Jabłońska</w:t>
            </w:r>
          </w:p>
        </w:tc>
      </w:tr>
      <w:tr w:rsidR="00955838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955838" w:rsidRPr="00582090" w:rsidRDefault="00955838" w:rsidP="00955838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55838" w:rsidRDefault="00AA4169" w:rsidP="00955838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 Emilia Jabłońska</w:t>
            </w:r>
          </w:p>
        </w:tc>
      </w:tr>
      <w:tr w:rsidR="00955838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955838" w:rsidRPr="00582090" w:rsidRDefault="00955838" w:rsidP="00955838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Jednostka realizu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55838" w:rsidRDefault="00AA4169" w:rsidP="00955838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stytut Biologii</w:t>
            </w:r>
            <w:bookmarkStart w:id="0" w:name="_GoBack"/>
            <w:bookmarkEnd w:id="0"/>
            <w:r w:rsidR="00955838">
              <w:rPr>
                <w:rFonts w:ascii="Arial" w:hAnsi="Arial" w:cs="Arial"/>
                <w:sz w:val="16"/>
                <w:szCs w:val="16"/>
              </w:rPr>
              <w:t>, Samodzielny Zakład  Entomologii Stosowanej</w:t>
            </w:r>
          </w:p>
        </w:tc>
      </w:tr>
      <w:tr w:rsidR="00C216C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216CF" w:rsidRPr="00582090" w:rsidRDefault="00C216CF" w:rsidP="00C216CF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6CF" w:rsidRPr="00582090" w:rsidRDefault="00D050E9" w:rsidP="00D050E9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Wydział Ogrodnictwa i </w:t>
            </w:r>
            <w:r w:rsidR="00C216CF" w:rsidRPr="00FA47B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Biotechnologii </w:t>
            </w:r>
          </w:p>
        </w:tc>
      </w:tr>
      <w:tr w:rsidR="00C216C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216CF" w:rsidRPr="00582090" w:rsidRDefault="00C216CF" w:rsidP="00C216CF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55838" w:rsidRDefault="00955838" w:rsidP="00955838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Zapoznanie studentów z mechanizmami obrony roślin przed atakującymi je szkodnikami i możliwością  ich wykorzystania w ochronie roślin. Student poznaje metody testowania odporności na szkodniki i ustalania mechanizmu odporności. </w:t>
            </w:r>
          </w:p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ykłady:</w:t>
            </w:r>
          </w:p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) Rodzaje odporności roślin na szkodniki. (2,3) Rola cech anatomicznych i skład)u chemicznego rośliny w mechanizmie antyksenozy. (4,5) Mechanizm antybiozy. (6) Tolerancja. (7,8,9) Odporność indukowana bezpośrednia i pośrednia.; wzbudzone mechanizmy obronne. (10) Możliwości wykorzystania odporności konstytutywnej i indukowanej w ochronie roślin.</w:t>
            </w:r>
          </w:p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Ćwiczenia:</w:t>
            </w:r>
          </w:p>
          <w:p w:rsidR="00C216CF" w:rsidRP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sty sprawdzające stopień odporności konstytutywnej wybranych  roślin żywicielskich (stopień uszkodzenia rośliny, reakcja szkodnika). Testy określające poziom odporności wzbudzonej przez induktory.</w:t>
            </w:r>
          </w:p>
        </w:tc>
      </w:tr>
      <w:tr w:rsidR="00C216CF" w:rsidRPr="00E31A6B" w:rsidTr="000C4232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216CF" w:rsidRPr="00582090" w:rsidRDefault="00C216CF" w:rsidP="00C216CF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y </w:t>
            </w:r>
            <w:r>
              <w:rPr>
                <w:sz w:val="16"/>
                <w:szCs w:val="16"/>
              </w:rPr>
              <w:t>dydaktyczne, liczba godzin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55838" w:rsidRDefault="00955838" w:rsidP="00955838">
            <w:pPr>
              <w:numPr>
                <w:ilvl w:val="0"/>
                <w:numId w:val="1"/>
              </w:numPr>
              <w:tabs>
                <w:tab w:val="clear" w:pos="720"/>
                <w:tab w:val="num" w:pos="470"/>
              </w:tabs>
              <w:spacing w:line="240" w:lineRule="auto"/>
              <w:ind w:left="4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Wykład                                                                                                         liczba godzin    10  </w:t>
            </w:r>
          </w:p>
          <w:p w:rsidR="00C216CF" w:rsidRPr="00BD2417" w:rsidRDefault="00955838" w:rsidP="00955838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Ćwiczenia laboratoryjne                          ….                                                liczba godzin      5</w:t>
            </w:r>
          </w:p>
        </w:tc>
      </w:tr>
      <w:tr w:rsidR="00C216CF" w:rsidRPr="00E31A6B" w:rsidTr="000C4232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216CF" w:rsidRPr="00582090" w:rsidRDefault="00C216CF" w:rsidP="00C216CF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6CF" w:rsidRPr="00582090" w:rsidRDefault="00955838" w:rsidP="00955838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ykład, eksperyment</w:t>
            </w:r>
            <w:r w:rsidR="00D050E9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D050E9" w:rsidRPr="00D050E9">
              <w:rPr>
                <w:rFonts w:ascii="Arial" w:hAnsi="Arial" w:cs="Arial"/>
                <w:sz w:val="16"/>
                <w:szCs w:val="16"/>
              </w:rPr>
              <w:t>możliwości wykorzystywania kształcenia na odległość w przypadkach koniecznych</w:t>
            </w:r>
          </w:p>
        </w:tc>
      </w:tr>
      <w:tr w:rsidR="00C216CF" w:rsidRPr="00E31A6B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216CF" w:rsidRDefault="00C216CF" w:rsidP="00C216CF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Wymagania formalne</w:t>
            </w:r>
            <w:r>
              <w:rPr>
                <w:sz w:val="16"/>
                <w:szCs w:val="16"/>
              </w:rPr>
              <w:t xml:space="preserve"> </w:t>
            </w:r>
          </w:p>
          <w:p w:rsidR="00C216CF" w:rsidRPr="00582090" w:rsidRDefault="00C216CF" w:rsidP="00C216CF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216CF" w:rsidRDefault="00C216CF" w:rsidP="00955838">
            <w:pPr>
              <w:spacing w:line="240" w:lineRule="auto"/>
              <w:jc w:val="both"/>
              <w:rPr>
                <w:sz w:val="16"/>
                <w:szCs w:val="16"/>
              </w:rPr>
            </w:pPr>
          </w:p>
          <w:p w:rsidR="00C216CF" w:rsidRDefault="00C216CF" w:rsidP="00955838">
            <w:pPr>
              <w:spacing w:line="240" w:lineRule="auto"/>
              <w:jc w:val="both"/>
              <w:rPr>
                <w:sz w:val="16"/>
                <w:szCs w:val="16"/>
              </w:rPr>
            </w:pPr>
          </w:p>
          <w:p w:rsidR="00C216CF" w:rsidRPr="00582090" w:rsidRDefault="00C216CF" w:rsidP="00955838">
            <w:pPr>
              <w:spacing w:line="240" w:lineRule="auto"/>
              <w:jc w:val="both"/>
              <w:rPr>
                <w:sz w:val="16"/>
                <w:szCs w:val="16"/>
              </w:rPr>
            </w:pPr>
          </w:p>
        </w:tc>
      </w:tr>
      <w:tr w:rsidR="00C216CF" w:rsidTr="000C4232">
        <w:trPr>
          <w:trHeight w:val="907"/>
        </w:trPr>
        <w:tc>
          <w:tcPr>
            <w:tcW w:w="2480" w:type="dxa"/>
            <w:gridSpan w:val="2"/>
            <w:vAlign w:val="center"/>
          </w:tcPr>
          <w:p w:rsidR="00C216CF" w:rsidRPr="00582090" w:rsidRDefault="00C216CF" w:rsidP="00C216CF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Efekty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2990" w:type="dxa"/>
            <w:gridSpan w:val="3"/>
            <w:vAlign w:val="center"/>
          </w:tcPr>
          <w:p w:rsidR="00C216CF" w:rsidRDefault="00C216CF" w:rsidP="00955838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iedza:</w:t>
            </w:r>
          </w:p>
          <w:p w:rsidR="00D32F92" w:rsidRPr="00D32F92" w:rsidRDefault="00D32F92" w:rsidP="00D32F92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 xml:space="preserve">W1 </w:t>
            </w:r>
            <w:r w:rsidRPr="00D32F92">
              <w:rPr>
                <w:rFonts w:ascii="Arial" w:hAnsi="Arial" w:cs="Arial"/>
                <w:sz w:val="16"/>
                <w:szCs w:val="16"/>
              </w:rPr>
              <w:t>posiada  wiedzę na temat możliwości obronnych rośliny przed szkodnikami</w:t>
            </w:r>
          </w:p>
          <w:p w:rsidR="00C216CF" w:rsidRPr="00582090" w:rsidRDefault="00D32F92" w:rsidP="00D32F92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sz w:val="16"/>
                <w:szCs w:val="16"/>
              </w:rPr>
              <w:t>W2 posiada wiedzę na temat podstawowych szlaków metabolicznych, indukowanych przez szkodniki i inne induktory biologiczne</w:t>
            </w:r>
            <w:r w:rsidRPr="00582090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680" w:type="dxa"/>
            <w:gridSpan w:val="3"/>
            <w:vAlign w:val="center"/>
          </w:tcPr>
          <w:p w:rsidR="00C216CF" w:rsidRPr="00582090" w:rsidRDefault="00C216CF" w:rsidP="00955838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iejętności:</w:t>
            </w:r>
          </w:p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D32F92">
              <w:rPr>
                <w:rFonts w:ascii="Arial" w:hAnsi="Arial" w:cs="Arial"/>
                <w:sz w:val="16"/>
                <w:szCs w:val="16"/>
              </w:rPr>
              <w:t>U1 potrafi ustalić mechanizm odporności roślin na roślinożerne stawonogi</w:t>
            </w:r>
          </w:p>
          <w:p w:rsidR="00C216CF" w:rsidRPr="00582090" w:rsidRDefault="00D32F92" w:rsidP="00D32F92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sz w:val="16"/>
                <w:szCs w:val="16"/>
              </w:rPr>
              <w:t>U2 nabywa umiejętność przeprowadzania testu określającego stopień odporności rośliny</w:t>
            </w:r>
            <w:r w:rsidRPr="00582090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gridSpan w:val="4"/>
            <w:vAlign w:val="center"/>
          </w:tcPr>
          <w:p w:rsidR="00C216CF" w:rsidRPr="00BD2417" w:rsidRDefault="00C216CF" w:rsidP="00955838">
            <w:pPr>
              <w:spacing w:line="240" w:lineRule="auto"/>
              <w:rPr>
                <w:bCs/>
                <w:sz w:val="16"/>
                <w:szCs w:val="16"/>
              </w:rPr>
            </w:pPr>
            <w:r w:rsidRPr="00BD2417">
              <w:rPr>
                <w:bCs/>
                <w:sz w:val="16"/>
                <w:szCs w:val="16"/>
              </w:rPr>
              <w:t>Kompetencje</w:t>
            </w:r>
            <w:r>
              <w:rPr>
                <w:bCs/>
                <w:sz w:val="16"/>
                <w:szCs w:val="16"/>
              </w:rPr>
              <w:t>:</w:t>
            </w:r>
          </w:p>
          <w:p w:rsidR="00C216CF" w:rsidRPr="00582090" w:rsidRDefault="00D32F92" w:rsidP="00955838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K1 jest gotowy do zastosowania w praktyce zdobyte umiejętności</w:t>
            </w:r>
            <w:r w:rsidRPr="00582090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955838" w:rsidTr="008C5679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955838" w:rsidRPr="00582090" w:rsidRDefault="00955838" w:rsidP="00955838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Sposób weryfikacji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zamin pisemny - efekty </w:t>
            </w:r>
            <w:r w:rsidR="00D32F92">
              <w:rPr>
                <w:rFonts w:ascii="Arial" w:hAnsi="Arial" w:cs="Arial"/>
                <w:sz w:val="16"/>
                <w:szCs w:val="16"/>
              </w:rPr>
              <w:t>W, U, K</w:t>
            </w:r>
          </w:p>
          <w:p w:rsidR="00955838" w:rsidRDefault="00955838" w:rsidP="00D32F92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Ocena  raportu z ćwiczeń – efekty </w:t>
            </w:r>
            <w:r w:rsidR="00D32F92">
              <w:rPr>
                <w:rFonts w:ascii="Arial" w:hAnsi="Arial" w:cs="Arial"/>
                <w:sz w:val="16"/>
                <w:szCs w:val="16"/>
              </w:rPr>
              <w:t>U1,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32F92">
              <w:rPr>
                <w:rFonts w:ascii="Arial" w:hAnsi="Arial" w:cs="Arial"/>
                <w:sz w:val="16"/>
                <w:szCs w:val="16"/>
              </w:rPr>
              <w:t>U2</w:t>
            </w:r>
          </w:p>
          <w:p w:rsidR="00D050E9" w:rsidRDefault="00D050E9" w:rsidP="00D32F92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050E9">
              <w:rPr>
                <w:rFonts w:ascii="Arial" w:hAnsi="Arial" w:cs="Arial"/>
                <w:sz w:val="16"/>
                <w:szCs w:val="16"/>
              </w:rPr>
              <w:t>możliwości wykorzystywania kształcenia na odległość w przypadkach koniecznych</w:t>
            </w:r>
          </w:p>
        </w:tc>
      </w:tr>
      <w:tr w:rsidR="00955838" w:rsidTr="008C5679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955838" w:rsidRPr="00582090" w:rsidRDefault="00955838" w:rsidP="00955838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a dokumentacji osiągniętych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mienna karta oceny studenta, treść pytań egzaminacyjnych z oceną,  raport z ćwiczeń</w:t>
            </w:r>
            <w:r w:rsidR="00D050E9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D050E9" w:rsidRPr="00D050E9">
              <w:rPr>
                <w:rFonts w:ascii="Arial" w:hAnsi="Arial" w:cs="Arial"/>
                <w:sz w:val="16"/>
                <w:szCs w:val="16"/>
              </w:rPr>
              <w:t>możliwości wykorzystywania kształcenia na odległość w przypadkach koniecznych</w:t>
            </w:r>
          </w:p>
        </w:tc>
      </w:tr>
      <w:tr w:rsidR="00955838" w:rsidTr="008C5679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:rsidR="00955838" w:rsidRDefault="00955838" w:rsidP="00955838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Elementy i wagi mające wpływ</w:t>
            </w:r>
          </w:p>
          <w:p w:rsidR="00955838" w:rsidRPr="00582090" w:rsidRDefault="00955838" w:rsidP="00955838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na ocenę końcową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:rsidR="00955838" w:rsidRDefault="00955838" w:rsidP="00955838">
            <w:pPr>
              <w:spacing w:line="240" w:lineRule="auto"/>
              <w:ind w:left="36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 - Ocena  raportu z ćwiczeń                                                 -  50% </w:t>
            </w:r>
          </w:p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3 - Ocena z egzaminu                                                            -  50% </w:t>
            </w:r>
          </w:p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955838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955838" w:rsidRPr="00582090" w:rsidRDefault="00955838" w:rsidP="00955838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955838" w:rsidRDefault="00955838" w:rsidP="00955838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la dydaktyczna i laboratorium</w:t>
            </w:r>
          </w:p>
        </w:tc>
      </w:tr>
      <w:tr w:rsidR="00C216CF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C216CF" w:rsidRPr="00582090" w:rsidRDefault="00C216CF" w:rsidP="00955838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Literat</w:t>
            </w:r>
            <w:r>
              <w:rPr>
                <w:sz w:val="16"/>
                <w:szCs w:val="16"/>
              </w:rPr>
              <w:t>ura podstawowa i uzupełniająca:</w:t>
            </w:r>
          </w:p>
          <w:p w:rsidR="00955838" w:rsidRDefault="00955838" w:rsidP="00955838">
            <w:pPr>
              <w:pStyle w:val="Tekstpodstawowywcity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</w:rPr>
              <w:t xml:space="preserve"> Dąbrowski Z. 1988. Podstawy odporności roślin na szkodniki. Wydanie II. PWR i L, Warszawa</w:t>
            </w:r>
          </w:p>
          <w:p w:rsidR="00955838" w:rsidRDefault="00955838" w:rsidP="00955838">
            <w:pPr>
              <w:pStyle w:val="Tekstpodstawowywcity"/>
              <w:rPr>
                <w:rFonts w:ascii="Arial" w:hAnsi="Arial" w:cs="Arial"/>
                <w:sz w:val="16"/>
                <w:szCs w:val="24"/>
              </w:rPr>
            </w:pPr>
            <w:r>
              <w:rPr>
                <w:rFonts w:ascii="Arial" w:hAnsi="Arial" w:cs="Arial"/>
                <w:sz w:val="16"/>
                <w:szCs w:val="24"/>
              </w:rPr>
              <w:t>2. Kozłowska M., Konieczny G. 2003. Biologia odporności roślin na patogeny i szkodniki. AR Poznań</w:t>
            </w:r>
          </w:p>
          <w:p w:rsidR="00955838" w:rsidRDefault="00955838" w:rsidP="00955838">
            <w:pPr>
              <w:pStyle w:val="Tekstpodstawowywcity"/>
              <w:rPr>
                <w:rFonts w:ascii="Arial" w:hAnsi="Arial" w:cs="Arial"/>
                <w:sz w:val="16"/>
                <w:szCs w:val="24"/>
              </w:rPr>
            </w:pPr>
            <w:r>
              <w:rPr>
                <w:rFonts w:ascii="Arial" w:hAnsi="Arial" w:cs="Arial"/>
                <w:sz w:val="16"/>
                <w:szCs w:val="24"/>
              </w:rPr>
              <w:t xml:space="preserve">3. Oryginalne publikacje wybrane przez prowadzącego </w:t>
            </w:r>
          </w:p>
          <w:p w:rsidR="00C216CF" w:rsidRPr="00582090" w:rsidRDefault="00955838" w:rsidP="00955838">
            <w:pPr>
              <w:spacing w:line="240" w:lineRule="auto"/>
              <w:rPr>
                <w:sz w:val="16"/>
                <w:szCs w:val="16"/>
              </w:rPr>
            </w:pPr>
            <w:r w:rsidRPr="00845184">
              <w:rPr>
                <w:rFonts w:ascii="Arial" w:hAnsi="Arial" w:cs="Arial"/>
                <w:sz w:val="16"/>
              </w:rPr>
              <w:t xml:space="preserve">4. Singh D.P., Singh A. 2005. </w:t>
            </w:r>
            <w:r>
              <w:rPr>
                <w:rFonts w:ascii="Arial" w:hAnsi="Arial" w:cs="Arial"/>
                <w:sz w:val="16"/>
                <w:lang w:val="en-US"/>
              </w:rPr>
              <w:t>Disease and insect resistance in plants. Science Publishers, Enfield (NH), USA</w:t>
            </w:r>
            <w:r w:rsidRPr="00582090">
              <w:rPr>
                <w:sz w:val="16"/>
                <w:szCs w:val="16"/>
                <w:lang w:val="en-US"/>
              </w:rPr>
              <w:t xml:space="preserve"> </w:t>
            </w:r>
          </w:p>
        </w:tc>
      </w:tr>
      <w:tr w:rsidR="00C216CF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C216CF" w:rsidRDefault="00C216CF" w:rsidP="00C216CF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UWAGI</w:t>
            </w:r>
          </w:p>
          <w:p w:rsidR="00C216CF" w:rsidRPr="00701DD3" w:rsidRDefault="00C216CF" w:rsidP="00C216CF">
            <w:pPr>
              <w:spacing w:line="240" w:lineRule="auto"/>
              <w:rPr>
                <w:sz w:val="20"/>
                <w:szCs w:val="20"/>
              </w:rPr>
            </w:pPr>
          </w:p>
          <w:p w:rsidR="00C216CF" w:rsidRPr="00701DD3" w:rsidRDefault="00C216CF" w:rsidP="00C216CF">
            <w:pPr>
              <w:spacing w:line="240" w:lineRule="auto"/>
              <w:rPr>
                <w:sz w:val="20"/>
                <w:szCs w:val="20"/>
              </w:rPr>
            </w:pPr>
          </w:p>
          <w:p w:rsidR="00C216CF" w:rsidRPr="00582090" w:rsidRDefault="00C216CF" w:rsidP="00C216CF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8F7E6F" w:rsidRDefault="00ED11F9" w:rsidP="00CF5BC8">
      <w:pPr>
        <w:rPr>
          <w:sz w:val="16"/>
        </w:rPr>
      </w:pPr>
      <w:r>
        <w:rPr>
          <w:sz w:val="16"/>
        </w:rPr>
        <w:lastRenderedPageBreak/>
        <w:br/>
      </w:r>
    </w:p>
    <w:p w:rsidR="00CF5BC8" w:rsidRDefault="00CF5BC8" w:rsidP="00CF5BC8">
      <w:pPr>
        <w:rPr>
          <w:sz w:val="16"/>
        </w:rPr>
      </w:pPr>
    </w:p>
    <w:p w:rsidR="00ED11F9" w:rsidRPr="00582090" w:rsidRDefault="00ED11F9" w:rsidP="00ED11F9">
      <w:pPr>
        <w:rPr>
          <w:sz w:val="16"/>
        </w:rPr>
      </w:pPr>
      <w:r w:rsidRPr="00582090">
        <w:rPr>
          <w:sz w:val="16"/>
        </w:rPr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D11F9" w:rsidRPr="00A87261" w:rsidTr="006478A0">
        <w:trPr>
          <w:trHeight w:val="536"/>
        </w:trPr>
        <w:tc>
          <w:tcPr>
            <w:tcW w:w="9070" w:type="dxa"/>
            <w:vAlign w:val="center"/>
          </w:tcPr>
          <w:p w:rsidR="00ED11F9" w:rsidRPr="0058209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096771">
              <w:rPr>
                <w:bCs/>
                <w:sz w:val="18"/>
                <w:szCs w:val="18"/>
              </w:rPr>
              <w:t>Szacunkow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5226EB">
              <w:rPr>
                <w:bCs/>
                <w:sz w:val="18"/>
                <w:szCs w:val="18"/>
              </w:rPr>
              <w:t>sumarycz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096771">
              <w:rPr>
                <w:bCs/>
                <w:sz w:val="18"/>
                <w:szCs w:val="18"/>
              </w:rPr>
              <w:t>liczba godzin pracy studenta</w:t>
            </w:r>
            <w:r>
              <w:rPr>
                <w:bCs/>
                <w:sz w:val="18"/>
                <w:szCs w:val="18"/>
              </w:rPr>
              <w:t xml:space="preserve"> (kontaktowych i pracy własnej) </w:t>
            </w:r>
            <w:r w:rsidRPr="00096771">
              <w:rPr>
                <w:bCs/>
                <w:sz w:val="18"/>
                <w:szCs w:val="18"/>
              </w:rPr>
              <w:t>niezbędna dla osiągnięcia zakładanych</w:t>
            </w:r>
            <w:r w:rsidR="008F7E6F">
              <w:rPr>
                <w:bCs/>
                <w:sz w:val="18"/>
                <w:szCs w:val="18"/>
              </w:rPr>
              <w:t xml:space="preserve"> dla zajęć</w:t>
            </w:r>
            <w:r w:rsidRPr="00096771">
              <w:rPr>
                <w:bCs/>
                <w:sz w:val="18"/>
                <w:szCs w:val="18"/>
              </w:rPr>
              <w:t xml:space="preserve"> efektów </w:t>
            </w:r>
            <w:r w:rsidR="008F7E6F">
              <w:rPr>
                <w:bCs/>
                <w:sz w:val="18"/>
                <w:szCs w:val="18"/>
              </w:rPr>
              <w:t>uczenia się</w:t>
            </w:r>
            <w:r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A87261" w:rsidRDefault="006A04DD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28 </w:t>
            </w:r>
            <w:r w:rsidR="00ED11F9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11F9" w:rsidRPr="00A87261" w:rsidTr="006478A0">
        <w:trPr>
          <w:trHeight w:val="476"/>
        </w:trPr>
        <w:tc>
          <w:tcPr>
            <w:tcW w:w="9070" w:type="dxa"/>
            <w:vAlign w:val="center"/>
          </w:tcPr>
          <w:p w:rsidR="00ED11F9" w:rsidRPr="00B40FA9" w:rsidRDefault="00ED11F9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Ł</w:t>
            </w:r>
            <w:r w:rsidRPr="00B40FA9">
              <w:rPr>
                <w:bCs/>
                <w:sz w:val="18"/>
                <w:szCs w:val="18"/>
              </w:rPr>
              <w:t>ączna liczba punktów ECTS, którą student uzyskuje na zajęciach wymagających bezpośredniego udziału nauczycieli akademickich</w:t>
            </w:r>
            <w:r w:rsidR="008F7E6F">
              <w:rPr>
                <w:bCs/>
                <w:sz w:val="18"/>
                <w:szCs w:val="18"/>
              </w:rPr>
              <w:t xml:space="preserve"> lub innych osób prowadzących zajęcia</w:t>
            </w:r>
            <w:r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A87261" w:rsidRDefault="006A04DD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,5</w:t>
            </w:r>
            <w:r w:rsidR="00ED11F9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:rsidR="00ED11F9" w:rsidRDefault="00ED11F9" w:rsidP="00ED11F9"/>
    <w:p w:rsidR="00ED11F9" w:rsidRPr="00387646" w:rsidRDefault="00ED11F9" w:rsidP="00ED11F9">
      <w:pPr>
        <w:rPr>
          <w:sz w:val="16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EE4F54">
        <w:rPr>
          <w:sz w:val="18"/>
        </w:rPr>
        <w:t>uczenia się</w:t>
      </w:r>
      <w:r w:rsidRPr="0058648C">
        <w:rPr>
          <w:sz w:val="18"/>
        </w:rPr>
        <w:t xml:space="preserve">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p w:rsidR="00ED11F9" w:rsidRPr="0058648C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93211F" w:rsidRPr="00FB1C10" w:rsidTr="0093211F">
        <w:tc>
          <w:tcPr>
            <w:tcW w:w="1547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ategoria</w:t>
            </w:r>
            <w:r w:rsidRPr="00FB1C10">
              <w:rPr>
                <w:bCs/>
                <w:sz w:val="18"/>
                <w:szCs w:val="18"/>
              </w:rPr>
              <w:t xml:space="preserve"> efektu</w:t>
            </w:r>
          </w:p>
        </w:tc>
        <w:tc>
          <w:tcPr>
            <w:tcW w:w="4563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Efekty uczenia się dla zajęć</w:t>
            </w:r>
            <w:r w:rsidRPr="00FB1C10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3001" w:type="dxa"/>
          </w:tcPr>
          <w:p w:rsidR="0093211F" w:rsidRPr="00FB1C10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FB1C10">
              <w:rPr>
                <w:bCs/>
                <w:sz w:val="18"/>
                <w:szCs w:val="18"/>
              </w:rPr>
              <w:t xml:space="preserve">Odniesienie do efektów dla programu </w:t>
            </w:r>
            <w:r>
              <w:rPr>
                <w:bCs/>
                <w:sz w:val="18"/>
                <w:szCs w:val="18"/>
              </w:rPr>
              <w:t>studiów dla</w:t>
            </w:r>
            <w:r w:rsidRPr="00FB1C10">
              <w:rPr>
                <w:bCs/>
                <w:sz w:val="18"/>
                <w:szCs w:val="18"/>
              </w:rPr>
              <w:t xml:space="preserve"> kierunku</w:t>
            </w:r>
          </w:p>
        </w:tc>
        <w:tc>
          <w:tcPr>
            <w:tcW w:w="1381" w:type="dxa"/>
          </w:tcPr>
          <w:p w:rsidR="0093211F" w:rsidRPr="0093211F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>
              <w:rPr>
                <w:rFonts w:cs="Times New Roman"/>
                <w:sz w:val="18"/>
                <w:szCs w:val="18"/>
              </w:rPr>
              <w:t>O</w:t>
            </w:r>
            <w:r w:rsidRPr="0093211F">
              <w:rPr>
                <w:rFonts w:cs="Times New Roman"/>
                <w:sz w:val="18"/>
                <w:szCs w:val="18"/>
              </w:rPr>
              <w:t>ddziaływanie zajęć na efekt kierunkowy</w:t>
            </w:r>
            <w:r>
              <w:rPr>
                <w:rFonts w:cs="Times New Roman"/>
                <w:sz w:val="18"/>
                <w:szCs w:val="18"/>
              </w:rPr>
              <w:t>*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93211F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 xml:space="preserve">Wiedza - </w:t>
            </w:r>
          </w:p>
        </w:tc>
        <w:tc>
          <w:tcPr>
            <w:tcW w:w="4563" w:type="dxa"/>
          </w:tcPr>
          <w:p w:rsidR="00D32F92" w:rsidRPr="00D32F92" w:rsidRDefault="00D32F92" w:rsidP="00D32F92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 xml:space="preserve">W1 </w:t>
            </w:r>
            <w:r w:rsidRPr="00D32F92">
              <w:rPr>
                <w:rFonts w:ascii="Arial" w:hAnsi="Arial" w:cs="Arial"/>
                <w:sz w:val="16"/>
                <w:szCs w:val="16"/>
              </w:rPr>
              <w:t>posiada  wiedzę na temat możliwości obronnych rośliny przed szkodnikami</w:t>
            </w:r>
          </w:p>
          <w:p w:rsidR="0093211F" w:rsidRPr="00D32F92" w:rsidRDefault="00D32F92" w:rsidP="00D32F92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32F92">
              <w:rPr>
                <w:rFonts w:ascii="Arial" w:hAnsi="Arial" w:cs="Arial"/>
                <w:sz w:val="16"/>
                <w:szCs w:val="16"/>
              </w:rPr>
              <w:t>W2 posiada wiedzę na temat podstawowych szlaków metabolicznych, indukowanych przez szkodniki i inne induktory biologiczne</w:t>
            </w:r>
          </w:p>
        </w:tc>
        <w:tc>
          <w:tcPr>
            <w:tcW w:w="3001" w:type="dxa"/>
          </w:tcPr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K_W09</w:t>
            </w:r>
          </w:p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K_W10</w:t>
            </w:r>
          </w:p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 xml:space="preserve">K_W07 </w:t>
            </w:r>
          </w:p>
          <w:p w:rsidR="0093211F" w:rsidRPr="00D32F92" w:rsidRDefault="0093211F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381" w:type="dxa"/>
          </w:tcPr>
          <w:p w:rsidR="0093211F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CF5BC8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>Umiejętności -</w:t>
            </w:r>
          </w:p>
        </w:tc>
        <w:tc>
          <w:tcPr>
            <w:tcW w:w="4563" w:type="dxa"/>
          </w:tcPr>
          <w:p w:rsidR="0093211F" w:rsidRPr="00D32F92" w:rsidRDefault="00D32F92" w:rsidP="00D32F92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D32F92">
              <w:rPr>
                <w:rFonts w:ascii="Arial" w:hAnsi="Arial" w:cs="Arial"/>
                <w:sz w:val="16"/>
                <w:szCs w:val="16"/>
              </w:rPr>
              <w:t>U1 potrafi ustalić mechanizm odporności roślin na roślinożerne stawonogi</w:t>
            </w:r>
          </w:p>
          <w:p w:rsidR="00D32F92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sz w:val="16"/>
                <w:szCs w:val="16"/>
              </w:rPr>
              <w:t>U2 nabywa umiejętność przeprowadzania testu określającego stopień odporności rośliny</w:t>
            </w:r>
          </w:p>
        </w:tc>
        <w:tc>
          <w:tcPr>
            <w:tcW w:w="3001" w:type="dxa"/>
          </w:tcPr>
          <w:p w:rsidR="0093211F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K_U04</w:t>
            </w:r>
          </w:p>
        </w:tc>
        <w:tc>
          <w:tcPr>
            <w:tcW w:w="1381" w:type="dxa"/>
          </w:tcPr>
          <w:p w:rsidR="0093211F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BD2417" w:rsidRDefault="00CF5BC8" w:rsidP="006478A0">
            <w:pPr>
              <w:rPr>
                <w:bCs/>
                <w:color w:val="A6A6A6"/>
                <w:sz w:val="18"/>
                <w:szCs w:val="18"/>
              </w:rPr>
            </w:pPr>
            <w:r w:rsidRPr="00BD2417">
              <w:rPr>
                <w:bCs/>
                <w:color w:val="A6A6A6"/>
                <w:sz w:val="18"/>
                <w:szCs w:val="18"/>
              </w:rPr>
              <w:t>Kompetencje -</w:t>
            </w:r>
          </w:p>
        </w:tc>
        <w:tc>
          <w:tcPr>
            <w:tcW w:w="4563" w:type="dxa"/>
          </w:tcPr>
          <w:p w:rsidR="0093211F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K1 jest gotowy do zastosowania w praktyce zdobyte umiejętności</w:t>
            </w:r>
          </w:p>
        </w:tc>
        <w:tc>
          <w:tcPr>
            <w:tcW w:w="3001" w:type="dxa"/>
          </w:tcPr>
          <w:p w:rsidR="0093211F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K_K02</w:t>
            </w:r>
          </w:p>
        </w:tc>
        <w:tc>
          <w:tcPr>
            <w:tcW w:w="1381" w:type="dxa"/>
          </w:tcPr>
          <w:p w:rsidR="0093211F" w:rsidRPr="00D32F92" w:rsidRDefault="00D32F92" w:rsidP="00D32F92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D32F92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</w:tr>
    </w:tbl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:rsid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93211F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:rsidR="0093211F" w:rsidRPr="0093211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93211F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p w:rsidR="00B2721F" w:rsidRDefault="00B2721F"/>
    <w:sectPr w:rsidR="00B2721F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31FD" w:rsidRDefault="00BC31FD" w:rsidP="002C0CA5">
      <w:pPr>
        <w:spacing w:line="240" w:lineRule="auto"/>
      </w:pPr>
      <w:r>
        <w:separator/>
      </w:r>
    </w:p>
  </w:endnote>
  <w:endnote w:type="continuationSeparator" w:id="0">
    <w:p w:rsidR="00BC31FD" w:rsidRDefault="00BC31FD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31FD" w:rsidRDefault="00BC31FD" w:rsidP="002C0CA5">
      <w:pPr>
        <w:spacing w:line="240" w:lineRule="auto"/>
      </w:pPr>
      <w:r>
        <w:separator/>
      </w:r>
    </w:p>
  </w:footnote>
  <w:footnote w:type="continuationSeparator" w:id="0">
    <w:p w:rsidR="00BC31FD" w:rsidRDefault="00BC31FD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AD728F"/>
    <w:multiLevelType w:val="hybridMultilevel"/>
    <w:tmpl w:val="62FE325A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wNDA3tDQ0sDAxNjZV0lEKTi0uzszPAykwrAUA6u1XUiwAAAA="/>
  </w:docVars>
  <w:rsids>
    <w:rsidRoot w:val="00ED11F9"/>
    <w:rsid w:val="0003775A"/>
    <w:rsid w:val="000834BC"/>
    <w:rsid w:val="000C4232"/>
    <w:rsid w:val="000C73DB"/>
    <w:rsid w:val="000E791B"/>
    <w:rsid w:val="00115001"/>
    <w:rsid w:val="00207BBF"/>
    <w:rsid w:val="0025202E"/>
    <w:rsid w:val="002B5274"/>
    <w:rsid w:val="002C0CA5"/>
    <w:rsid w:val="00300A91"/>
    <w:rsid w:val="00341D25"/>
    <w:rsid w:val="0036131B"/>
    <w:rsid w:val="00386039"/>
    <w:rsid w:val="00392CAB"/>
    <w:rsid w:val="003B680D"/>
    <w:rsid w:val="004F5168"/>
    <w:rsid w:val="005D122E"/>
    <w:rsid w:val="006537EC"/>
    <w:rsid w:val="006674DC"/>
    <w:rsid w:val="00675EA5"/>
    <w:rsid w:val="006A04DD"/>
    <w:rsid w:val="006C766B"/>
    <w:rsid w:val="0072568B"/>
    <w:rsid w:val="00735F91"/>
    <w:rsid w:val="007B15AA"/>
    <w:rsid w:val="007D736E"/>
    <w:rsid w:val="00860FAB"/>
    <w:rsid w:val="00876C24"/>
    <w:rsid w:val="008C5679"/>
    <w:rsid w:val="008F7E6F"/>
    <w:rsid w:val="00925376"/>
    <w:rsid w:val="0093211F"/>
    <w:rsid w:val="00955838"/>
    <w:rsid w:val="00965A2D"/>
    <w:rsid w:val="00966E0B"/>
    <w:rsid w:val="009B21A4"/>
    <w:rsid w:val="009E0BE0"/>
    <w:rsid w:val="009E71F1"/>
    <w:rsid w:val="00A43564"/>
    <w:rsid w:val="00AA4169"/>
    <w:rsid w:val="00B2721F"/>
    <w:rsid w:val="00B51E99"/>
    <w:rsid w:val="00BC31FD"/>
    <w:rsid w:val="00C2058B"/>
    <w:rsid w:val="00C216CF"/>
    <w:rsid w:val="00C778F3"/>
    <w:rsid w:val="00CD0414"/>
    <w:rsid w:val="00CF5BC8"/>
    <w:rsid w:val="00D050E9"/>
    <w:rsid w:val="00D32F92"/>
    <w:rsid w:val="00D527B8"/>
    <w:rsid w:val="00D55323"/>
    <w:rsid w:val="00E75BC9"/>
    <w:rsid w:val="00ED11F9"/>
    <w:rsid w:val="00EE4F54"/>
    <w:rsid w:val="00F17173"/>
    <w:rsid w:val="00F370BF"/>
    <w:rsid w:val="00FB2DB7"/>
    <w:rsid w:val="00FC0D5C"/>
    <w:rsid w:val="00FF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07EEBB0-8530-455C-80E2-FDFAB7553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  <w:style w:type="paragraph" w:styleId="Tekstpodstawowywcity">
    <w:name w:val="Body Text Indent"/>
    <w:basedOn w:val="Normalny"/>
    <w:link w:val="TekstpodstawowywcityZnak"/>
    <w:semiHidden/>
    <w:rsid w:val="00955838"/>
    <w:pPr>
      <w:spacing w:line="240" w:lineRule="auto"/>
      <w:ind w:left="360" w:hanging="36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955838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90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agdalena pawełkowicz</cp:lastModifiedBy>
  <cp:revision>4</cp:revision>
  <cp:lastPrinted>2019-03-18T08:34:00Z</cp:lastPrinted>
  <dcterms:created xsi:type="dcterms:W3CDTF">2019-04-27T19:07:00Z</dcterms:created>
  <dcterms:modified xsi:type="dcterms:W3CDTF">2020-09-25T19:05:00Z</dcterms:modified>
</cp:coreProperties>
</file>